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355DE" w14:textId="77777777" w:rsidR="00087F7C" w:rsidRPr="00EC0C9D" w:rsidRDefault="00087F7C" w:rsidP="00087F7C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sz w:val="24"/>
          <w:szCs w:val="24"/>
        </w:rPr>
      </w:pPr>
      <w:r>
        <w:rPr>
          <w:rFonts w:eastAsia="Times New Roman" w:cs="Calibri"/>
          <w:b/>
          <w:color w:val="000000"/>
          <w:sz w:val="24"/>
          <w:szCs w:val="24"/>
        </w:rPr>
        <w:t xml:space="preserve">Extension Entrepreneurial Team </w:t>
      </w:r>
      <w:r w:rsidRPr="00EC0C9D">
        <w:rPr>
          <w:rFonts w:eastAsia="Times New Roman" w:cs="Calibri"/>
          <w:b/>
          <w:color w:val="000000"/>
          <w:sz w:val="24"/>
          <w:szCs w:val="24"/>
        </w:rPr>
        <w:t xml:space="preserve">Award </w:t>
      </w:r>
      <w:r w:rsidRPr="00EC0C9D">
        <w:rPr>
          <w:rFonts w:cs="Calibri"/>
          <w:b/>
          <w:sz w:val="24"/>
          <w:szCs w:val="24"/>
        </w:rPr>
        <w:t>Application</w:t>
      </w:r>
    </w:p>
    <w:p w14:paraId="4E01FCCA" w14:textId="77777777" w:rsidR="00087F7C" w:rsidRPr="00EC0C9D" w:rsidRDefault="00087F7C" w:rsidP="00087F7C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="Calibri"/>
          <w:color w:val="000000"/>
          <w:sz w:val="24"/>
          <w:szCs w:val="24"/>
        </w:rPr>
      </w:pPr>
    </w:p>
    <w:p w14:paraId="3D4BB4BD" w14:textId="77777777" w:rsidR="00087F7C" w:rsidRPr="00BD4B78" w:rsidRDefault="00087F7C" w:rsidP="00087F7C">
      <w:pPr>
        <w:spacing w:after="0" w:line="240" w:lineRule="auto"/>
        <w:rPr>
          <w:rFonts w:cs="Calibri"/>
          <w:color w:val="000000"/>
          <w:sz w:val="24"/>
        </w:rPr>
      </w:pPr>
      <w:r w:rsidRPr="00BD4B78">
        <w:rPr>
          <w:rFonts w:cs="Calibri"/>
          <w:color w:val="000000"/>
          <w:sz w:val="24"/>
        </w:rPr>
        <w:t xml:space="preserve">This award </w:t>
      </w:r>
      <w:r>
        <w:rPr>
          <w:rFonts w:cs="Calibri"/>
          <w:color w:val="000000"/>
          <w:sz w:val="24"/>
        </w:rPr>
        <w:t xml:space="preserve">will provide $7,500 in seed money to </w:t>
      </w:r>
      <w:r w:rsidRPr="00BD4B78">
        <w:rPr>
          <w:rFonts w:cs="Calibri"/>
          <w:color w:val="000000"/>
          <w:sz w:val="24"/>
        </w:rPr>
        <w:t>a</w:t>
      </w:r>
      <w:r w:rsidRPr="00BD4B78">
        <w:rPr>
          <w:rStyle w:val="Strong"/>
          <w:rFonts w:cs="Calibri"/>
          <w:color w:val="000000"/>
          <w:sz w:val="24"/>
          <w:szCs w:val="24"/>
        </w:rPr>
        <w:t xml:space="preserve"> </w:t>
      </w:r>
      <w:r>
        <w:rPr>
          <w:rStyle w:val="Strong"/>
          <w:rFonts w:cs="Calibri"/>
          <w:color w:val="000000"/>
          <w:sz w:val="24"/>
          <w:szCs w:val="24"/>
        </w:rPr>
        <w:t>group</w:t>
      </w:r>
      <w:r w:rsidRPr="00BD4B78">
        <w:rPr>
          <w:rStyle w:val="Strong"/>
          <w:rFonts w:cs="Calibri"/>
          <w:color w:val="000000"/>
          <w:sz w:val="24"/>
          <w:szCs w:val="24"/>
        </w:rPr>
        <w:t xml:space="preserve"> of Extension faculty</w:t>
      </w:r>
      <w:r w:rsidRPr="00BD4B78">
        <w:rPr>
          <w:rFonts w:cs="Calibri"/>
          <w:b/>
          <w:color w:val="000000"/>
          <w:sz w:val="24"/>
        </w:rPr>
        <w:t xml:space="preserve"> </w:t>
      </w:r>
      <w:r w:rsidRPr="00BD4B78">
        <w:rPr>
          <w:rFonts w:cs="Calibri"/>
          <w:color w:val="000000"/>
          <w:sz w:val="24"/>
        </w:rPr>
        <w:t xml:space="preserve">to </w:t>
      </w:r>
      <w:r>
        <w:rPr>
          <w:rFonts w:cs="Calibri"/>
          <w:color w:val="000000"/>
          <w:sz w:val="24"/>
        </w:rPr>
        <w:t>who have an entrepreneurial idea that can be developed into a</w:t>
      </w:r>
      <w:r w:rsidRPr="00BD4B78">
        <w:rPr>
          <w:rFonts w:cs="Calibri"/>
          <w:color w:val="000000"/>
          <w:sz w:val="24"/>
        </w:rPr>
        <w:t xml:space="preserve"> </w:t>
      </w:r>
      <w:r>
        <w:rPr>
          <w:rFonts w:cs="Calibri"/>
          <w:color w:val="000000"/>
          <w:sz w:val="24"/>
        </w:rPr>
        <w:t xml:space="preserve">long-term revenue-enhancing Extension </w:t>
      </w:r>
      <w:r w:rsidRPr="00BD4B78">
        <w:rPr>
          <w:rFonts w:cs="Calibri"/>
          <w:color w:val="000000"/>
          <w:sz w:val="24"/>
        </w:rPr>
        <w:t xml:space="preserve">program. Selection </w:t>
      </w:r>
      <w:r>
        <w:rPr>
          <w:rFonts w:cs="Calibri"/>
          <w:color w:val="000000"/>
          <w:sz w:val="24"/>
        </w:rPr>
        <w:t>will be</w:t>
      </w:r>
      <w:r w:rsidRPr="00BD4B78">
        <w:rPr>
          <w:rFonts w:cs="Calibri"/>
          <w:color w:val="000000"/>
          <w:sz w:val="24"/>
        </w:rPr>
        <w:t xml:space="preserve"> based on level of</w:t>
      </w:r>
      <w:r>
        <w:rPr>
          <w:rFonts w:cs="Calibri"/>
          <w:color w:val="000000"/>
          <w:sz w:val="24"/>
        </w:rPr>
        <w:t xml:space="preserve"> innovation,</w:t>
      </w:r>
      <w:r w:rsidRPr="00BD4B78">
        <w:rPr>
          <w:rFonts w:cs="Calibri"/>
          <w:color w:val="000000"/>
          <w:sz w:val="24"/>
        </w:rPr>
        <w:t xml:space="preserve"> </w:t>
      </w:r>
      <w:r>
        <w:rPr>
          <w:rFonts w:cs="Calibri"/>
          <w:color w:val="000000"/>
          <w:sz w:val="24"/>
        </w:rPr>
        <w:t>entrepreneurship, likelihood of success, and revenue-enhancing potential</w:t>
      </w:r>
      <w:r w:rsidRPr="00BD4B78">
        <w:rPr>
          <w:rFonts w:cs="Calibri"/>
          <w:color w:val="000000"/>
          <w:sz w:val="24"/>
        </w:rPr>
        <w:t>.</w:t>
      </w:r>
    </w:p>
    <w:p w14:paraId="1C618AF5" w14:textId="77777777" w:rsidR="00087F7C" w:rsidRPr="00EC0C9D" w:rsidRDefault="00087F7C" w:rsidP="00087F7C">
      <w:pPr>
        <w:pStyle w:val="ListParagraph"/>
        <w:ind w:left="0"/>
        <w:contextualSpacing w:val="0"/>
        <w:rPr>
          <w:rFonts w:ascii="Calibri" w:hAnsi="Calibri" w:cs="Calibri"/>
          <w:sz w:val="24"/>
        </w:rPr>
      </w:pPr>
    </w:p>
    <w:p w14:paraId="651C99BD" w14:textId="77777777" w:rsidR="00087F7C" w:rsidRPr="00EC0C9D" w:rsidRDefault="00087F7C" w:rsidP="00087F7C">
      <w:pPr>
        <w:pStyle w:val="ListParagraph"/>
        <w:numPr>
          <w:ilvl w:val="0"/>
          <w:numId w:val="1"/>
        </w:numPr>
        <w:ind w:left="36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Team identification:</w:t>
      </w:r>
    </w:p>
    <w:p w14:paraId="1542E578" w14:textId="77777777" w:rsidR="00087F7C" w:rsidRPr="00EC0C9D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Team Leaders</w:t>
      </w:r>
      <w:r w:rsidRPr="00EC0C9D">
        <w:rPr>
          <w:rFonts w:ascii="Calibri" w:hAnsi="Calibri" w:cs="Calibri"/>
          <w:sz w:val="24"/>
        </w:rPr>
        <w:t>:</w:t>
      </w:r>
    </w:p>
    <w:p w14:paraId="4269DF18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Other Team Members</w:t>
      </w:r>
      <w:r w:rsidRPr="00EC0C9D">
        <w:rPr>
          <w:rFonts w:ascii="Calibri" w:hAnsi="Calibri" w:cs="Calibri"/>
          <w:sz w:val="24"/>
        </w:rPr>
        <w:t>:</w:t>
      </w:r>
    </w:p>
    <w:p w14:paraId="72A085E4" w14:textId="77777777" w:rsidR="00087F7C" w:rsidRPr="00EC0C9D" w:rsidRDefault="00087F7C" w:rsidP="00087F7C">
      <w:pPr>
        <w:pStyle w:val="ListParagraph"/>
        <w:ind w:left="0"/>
        <w:contextualSpacing w:val="0"/>
        <w:rPr>
          <w:rFonts w:ascii="Calibri" w:hAnsi="Calibri" w:cs="Calibri"/>
          <w:sz w:val="24"/>
        </w:rPr>
      </w:pPr>
    </w:p>
    <w:p w14:paraId="133D646E" w14:textId="77777777" w:rsidR="00087F7C" w:rsidRPr="00EC0C9D" w:rsidRDefault="00087F7C" w:rsidP="00087F7C">
      <w:pPr>
        <w:pStyle w:val="ListParagraph"/>
        <w:numPr>
          <w:ilvl w:val="0"/>
          <w:numId w:val="1"/>
        </w:numPr>
        <w:ind w:left="36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Describe the entrepreneurial, revenue-enhancing Extension program you would like to develop in a</w:t>
      </w:r>
      <w:r w:rsidRPr="00EC0C9D">
        <w:rPr>
          <w:rFonts w:ascii="Calibri" w:hAnsi="Calibri" w:cs="Calibri"/>
          <w:sz w:val="24"/>
        </w:rPr>
        <w:t xml:space="preserve"> narrative </w:t>
      </w:r>
      <w:r w:rsidRPr="00EC0C9D">
        <w:rPr>
          <w:rFonts w:ascii="Calibri" w:hAnsi="Calibri" w:cs="Calibri"/>
          <w:b/>
          <w:sz w:val="24"/>
        </w:rPr>
        <w:t>not more than 3 pages long, using a 12-point font</w:t>
      </w:r>
      <w:r>
        <w:rPr>
          <w:rFonts w:ascii="Calibri" w:hAnsi="Calibri" w:cs="Calibri"/>
          <w:sz w:val="24"/>
        </w:rPr>
        <w:t xml:space="preserve"> that includes at least the following aspects:</w:t>
      </w:r>
    </w:p>
    <w:p w14:paraId="35429951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What is the title of the program?</w:t>
      </w:r>
    </w:p>
    <w:p w14:paraId="57008B98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What is the objective of the program?</w:t>
      </w:r>
    </w:p>
    <w:p w14:paraId="4AF837E2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Who is the target audience?</w:t>
      </w:r>
    </w:p>
    <w:p w14:paraId="2F84C7FF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Describe the subject matter to be taught and identify (at least generally) the Extension faculty who will teach it.</w:t>
      </w:r>
    </w:p>
    <w:p w14:paraId="13F954E3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When during the year will the program be conducted?</w:t>
      </w:r>
    </w:p>
    <w:p w14:paraId="5F3A345F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What is the scope of the program? How much of the state, region, country, or world could it potentially cover?</w:t>
      </w:r>
    </w:p>
    <w:p w14:paraId="56F80B49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What are the innovative and creative aspects of this program?</w:t>
      </w:r>
    </w:p>
    <w:p w14:paraId="04D5C325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How will Extension revenue be enhanced (e.g., program fees, sponsorships) and what is the potential?</w:t>
      </w:r>
    </w:p>
    <w:p w14:paraId="17AC0AD5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Theme="minorHAnsi" w:hAnsiTheme="minorHAnsi" w:cs="Calibri"/>
          <w:sz w:val="24"/>
        </w:rPr>
      </w:pPr>
      <w:r w:rsidRPr="00BD4B78">
        <w:rPr>
          <w:rFonts w:asciiTheme="minorHAnsi" w:hAnsiTheme="minorHAnsi" w:cs="Calibri"/>
          <w:sz w:val="24"/>
        </w:rPr>
        <w:t>Wh</w:t>
      </w:r>
      <w:r>
        <w:rPr>
          <w:rFonts w:asciiTheme="minorHAnsi" w:hAnsiTheme="minorHAnsi" w:cs="Calibri"/>
          <w:sz w:val="24"/>
        </w:rPr>
        <w:t>y do you think this program will be successful over the long term</w:t>
      </w:r>
      <w:r w:rsidRPr="00BD4B78">
        <w:rPr>
          <w:rFonts w:asciiTheme="minorHAnsi" w:hAnsiTheme="minorHAnsi" w:cs="Calibri"/>
          <w:sz w:val="24"/>
        </w:rPr>
        <w:t>?</w:t>
      </w:r>
    </w:p>
    <w:p w14:paraId="3E283D2F" w14:textId="77777777" w:rsidR="00087F7C" w:rsidRPr="0038785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Theme="minorHAnsi" w:hAnsiTheme="minorHAnsi" w:cs="Calibri"/>
          <w:sz w:val="24"/>
        </w:rPr>
      </w:pPr>
      <w:r>
        <w:rPr>
          <w:rFonts w:asciiTheme="minorHAnsi" w:hAnsiTheme="minorHAnsi" w:cs="Calibri"/>
          <w:sz w:val="24"/>
        </w:rPr>
        <w:t>How will you use the $7,500 seed money to develop your idea?</w:t>
      </w:r>
    </w:p>
    <w:p w14:paraId="28C00992" w14:textId="77777777" w:rsidR="00087F7C" w:rsidRPr="0038785C" w:rsidRDefault="00087F7C" w:rsidP="00087F7C">
      <w:pPr>
        <w:spacing w:after="0" w:line="240" w:lineRule="auto"/>
        <w:rPr>
          <w:rFonts w:cs="Calibri"/>
          <w:sz w:val="24"/>
        </w:rPr>
      </w:pPr>
    </w:p>
    <w:p w14:paraId="6A3BE32E" w14:textId="2033D152" w:rsidR="00087F7C" w:rsidRPr="00A10B9F" w:rsidRDefault="00087F7C" w:rsidP="00A10B9F">
      <w:pPr>
        <w:pStyle w:val="ListParagraph"/>
        <w:numPr>
          <w:ilvl w:val="0"/>
          <w:numId w:val="1"/>
        </w:numPr>
        <w:contextualSpacing w:val="0"/>
        <w:rPr>
          <w:rStyle w:val="Hyperlink"/>
          <w:rFonts w:asciiTheme="minorHAnsi" w:hAnsiTheme="minorHAnsi"/>
          <w:sz w:val="24"/>
        </w:rPr>
      </w:pPr>
      <w:r w:rsidRPr="0038785C">
        <w:rPr>
          <w:rFonts w:asciiTheme="minorHAnsi" w:hAnsiTheme="minorHAnsi" w:cs="Calibri"/>
          <w:sz w:val="24"/>
        </w:rPr>
        <w:t>Submit the application document (Word file or PDF) using the upload feature at</w:t>
      </w:r>
      <w:r w:rsidR="00A10B9F">
        <w:rPr>
          <w:rFonts w:asciiTheme="minorHAnsi" w:hAnsiTheme="minorHAnsi" w:cs="Calibri"/>
          <w:sz w:val="24"/>
        </w:rPr>
        <w:t xml:space="preserve"> </w:t>
      </w:r>
      <w:hyperlink r:id="rId5" w:history="1">
        <w:r w:rsidR="00867844">
          <w:rPr>
            <w:rStyle w:val="Hyperlink"/>
          </w:rPr>
          <w:t>https://sss.ifas.ufl.edu/epea/</w:t>
        </w:r>
      </w:hyperlink>
      <w:bookmarkStart w:id="0" w:name="_GoBack"/>
      <w:bookmarkEnd w:id="0"/>
    </w:p>
    <w:p w14:paraId="16873DF2" w14:textId="77777777" w:rsidR="00087F7C" w:rsidRDefault="00087F7C" w:rsidP="00087F7C">
      <w:pPr>
        <w:pStyle w:val="ListParagraph"/>
        <w:ind w:left="360"/>
        <w:contextualSpacing w:val="0"/>
        <w:rPr>
          <w:rFonts w:ascii="Calibri" w:hAnsi="Calibri" w:cs="Calibri"/>
          <w:sz w:val="24"/>
        </w:rPr>
      </w:pPr>
    </w:p>
    <w:p w14:paraId="5D602569" w14:textId="77777777" w:rsidR="00087F7C" w:rsidRPr="00EC0C9D" w:rsidRDefault="00087F7C" w:rsidP="00087F7C">
      <w:pPr>
        <w:pStyle w:val="ListParagraph"/>
        <w:numPr>
          <w:ilvl w:val="0"/>
          <w:numId w:val="1"/>
        </w:numPr>
        <w:ind w:left="36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EXAMPLE OF AN IDEA:</w:t>
      </w:r>
    </w:p>
    <w:p w14:paraId="4C880556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What is the title of the program? </w:t>
      </w:r>
      <w:r w:rsidRPr="00EF3E91">
        <w:rPr>
          <w:rFonts w:ascii="Calibri" w:hAnsi="Calibri" w:cs="Calibri"/>
          <w:color w:val="0000FF"/>
          <w:sz w:val="24"/>
        </w:rPr>
        <w:t>Certified Crop Adviser Test Prep Sessions.</w:t>
      </w:r>
    </w:p>
    <w:p w14:paraId="19418611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What is the objective of the program? </w:t>
      </w:r>
      <w:r w:rsidRPr="00DD50B0">
        <w:rPr>
          <w:rFonts w:ascii="Calibri" w:hAnsi="Calibri" w:cs="Calibri"/>
          <w:color w:val="0000FF"/>
          <w:sz w:val="24"/>
        </w:rPr>
        <w:t>Prepare agriculturists to pass the Certified Crop Adviser Regional and International Exams.</w:t>
      </w:r>
    </w:p>
    <w:p w14:paraId="01C0FB25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Who is the target audience? </w:t>
      </w:r>
      <w:r w:rsidRPr="00DD50B0">
        <w:rPr>
          <w:rFonts w:ascii="Calibri" w:hAnsi="Calibri" w:cs="Calibri"/>
          <w:color w:val="0000FF"/>
          <w:sz w:val="24"/>
        </w:rPr>
        <w:t>People working in or with the agriculture industry.</w:t>
      </w:r>
    </w:p>
    <w:p w14:paraId="636F5A0F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Describe the subject matter to be taught and identify (at least generally) the Extension faculty who will teach it. </w:t>
      </w:r>
      <w:r w:rsidRPr="00DD50B0">
        <w:rPr>
          <w:rFonts w:ascii="Calibri" w:hAnsi="Calibri" w:cs="Calibri"/>
          <w:color w:val="0000FF"/>
          <w:sz w:val="24"/>
        </w:rPr>
        <w:t>Four agricultural extension agents will teach Nutrient Management, Integrated Pest Management, Crop Management, and Soil &amp; Water Management according to Certified Crop Adviser guidelines.</w:t>
      </w:r>
    </w:p>
    <w:p w14:paraId="41DEE451" w14:textId="77777777" w:rsidR="00087F7C" w:rsidRPr="00DD50B0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color w:val="0000FF"/>
          <w:sz w:val="24"/>
        </w:rPr>
      </w:pPr>
      <w:r>
        <w:rPr>
          <w:rFonts w:ascii="Calibri" w:hAnsi="Calibri" w:cs="Calibri"/>
          <w:sz w:val="24"/>
        </w:rPr>
        <w:t xml:space="preserve">When during the year will the program be conducted? </w:t>
      </w:r>
      <w:r w:rsidRPr="00DD50B0">
        <w:rPr>
          <w:rFonts w:ascii="Calibri" w:hAnsi="Calibri" w:cs="Calibri"/>
          <w:color w:val="0000FF"/>
          <w:sz w:val="24"/>
        </w:rPr>
        <w:t>One month prior to the February and August CCA exams.</w:t>
      </w:r>
    </w:p>
    <w:p w14:paraId="1EE9D35D" w14:textId="77777777" w:rsidR="00087F7C" w:rsidRPr="00DD50B0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color w:val="0000FF"/>
          <w:sz w:val="24"/>
        </w:rPr>
      </w:pPr>
      <w:r>
        <w:rPr>
          <w:rFonts w:ascii="Calibri" w:hAnsi="Calibri" w:cs="Calibri"/>
          <w:sz w:val="24"/>
        </w:rPr>
        <w:t xml:space="preserve">What is the scope of the program? How much of the state, region, country, or world could it potentially cover? </w:t>
      </w:r>
      <w:r w:rsidRPr="00DD50B0">
        <w:rPr>
          <w:rFonts w:ascii="Calibri" w:hAnsi="Calibri" w:cs="Calibri"/>
          <w:color w:val="0000FF"/>
          <w:sz w:val="24"/>
        </w:rPr>
        <w:t>Florida, and potentially Alabama and Georgia.</w:t>
      </w:r>
    </w:p>
    <w:p w14:paraId="0B5E6BC2" w14:textId="77777777" w:rsidR="00087F7C" w:rsidRPr="00DD50B0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color w:val="0000FF"/>
          <w:sz w:val="24"/>
        </w:rPr>
      </w:pPr>
      <w:r>
        <w:rPr>
          <w:rFonts w:ascii="Calibri" w:hAnsi="Calibri" w:cs="Calibri"/>
          <w:sz w:val="24"/>
        </w:rPr>
        <w:lastRenderedPageBreak/>
        <w:t xml:space="preserve">What are the innovative and creative aspects of this program? </w:t>
      </w:r>
      <w:r w:rsidRPr="00DD50B0">
        <w:rPr>
          <w:rFonts w:ascii="Calibri" w:hAnsi="Calibri" w:cs="Calibri"/>
          <w:color w:val="0000FF"/>
          <w:sz w:val="24"/>
        </w:rPr>
        <w:t>We will teach the test prep classes face-to-face, but we will also develop on-line study guides and supporting reference materials, including practice test questions.</w:t>
      </w:r>
    </w:p>
    <w:p w14:paraId="4058A434" w14:textId="77777777" w:rsidR="00087F7C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How will Extension revenue be enhanced (e.g., program fees, sponsorships) and what is the potential? </w:t>
      </w:r>
      <w:r w:rsidRPr="00DD50B0">
        <w:rPr>
          <w:rFonts w:ascii="Calibri" w:hAnsi="Calibri" w:cs="Calibri"/>
          <w:color w:val="0000FF"/>
          <w:sz w:val="24"/>
        </w:rPr>
        <w:t>We will charge a fair price for the test prep sessions, perhaps $300 per person for 2 full days. Further development could include live or recorded on-line sessions that would increase the geographic scope and increase the potential audience.</w:t>
      </w:r>
    </w:p>
    <w:p w14:paraId="23A0379C" w14:textId="77777777" w:rsidR="00087F7C" w:rsidRPr="00DD50B0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Theme="minorHAnsi" w:hAnsiTheme="minorHAnsi"/>
          <w:color w:val="0000FF"/>
          <w:sz w:val="24"/>
        </w:rPr>
      </w:pPr>
      <w:r w:rsidRPr="00BD4B78">
        <w:rPr>
          <w:rFonts w:asciiTheme="minorHAnsi" w:hAnsiTheme="minorHAnsi" w:cs="Calibri"/>
          <w:sz w:val="24"/>
        </w:rPr>
        <w:t>Wh</w:t>
      </w:r>
      <w:r>
        <w:rPr>
          <w:rFonts w:asciiTheme="minorHAnsi" w:hAnsiTheme="minorHAnsi" w:cs="Calibri"/>
          <w:sz w:val="24"/>
        </w:rPr>
        <w:t xml:space="preserve">y do you think this program will be </w:t>
      </w:r>
      <w:r w:rsidRPr="00F2530A">
        <w:rPr>
          <w:rFonts w:ascii="Calibri" w:hAnsi="Calibri" w:cs="Calibri"/>
          <w:sz w:val="24"/>
        </w:rPr>
        <w:t>successful</w:t>
      </w:r>
      <w:r>
        <w:rPr>
          <w:rFonts w:asciiTheme="minorHAnsi" w:hAnsiTheme="minorHAnsi" w:cs="Calibri"/>
          <w:sz w:val="24"/>
        </w:rPr>
        <w:t xml:space="preserve"> over the long term</w:t>
      </w:r>
      <w:r w:rsidRPr="00BD4B78">
        <w:rPr>
          <w:rFonts w:asciiTheme="minorHAnsi" w:hAnsiTheme="minorHAnsi" w:cs="Calibri"/>
          <w:sz w:val="24"/>
        </w:rPr>
        <w:t>?</w:t>
      </w:r>
      <w:r>
        <w:rPr>
          <w:rFonts w:asciiTheme="minorHAnsi" w:hAnsiTheme="minorHAnsi" w:cs="Calibri"/>
          <w:sz w:val="24"/>
        </w:rPr>
        <w:t xml:space="preserve"> </w:t>
      </w:r>
      <w:r w:rsidRPr="00DD50B0">
        <w:rPr>
          <w:rFonts w:asciiTheme="minorHAnsi" w:hAnsiTheme="minorHAnsi" w:cs="Calibri"/>
          <w:color w:val="0000FF"/>
          <w:sz w:val="24"/>
        </w:rPr>
        <w:t>New people have been requesting CCA test prep sessions every year; at this point no one we know of is conducting test prep sessions in the southeast US.</w:t>
      </w:r>
    </w:p>
    <w:p w14:paraId="5482118B" w14:textId="77777777" w:rsidR="00087F7C" w:rsidRPr="00DD50B0" w:rsidRDefault="00087F7C" w:rsidP="00087F7C">
      <w:pPr>
        <w:pStyle w:val="ListParagraph"/>
        <w:numPr>
          <w:ilvl w:val="1"/>
          <w:numId w:val="1"/>
        </w:numPr>
        <w:ind w:left="720"/>
        <w:contextualSpacing w:val="0"/>
        <w:rPr>
          <w:rFonts w:asciiTheme="minorHAnsi" w:hAnsiTheme="minorHAnsi" w:cs="Calibri"/>
          <w:color w:val="0000FF"/>
          <w:sz w:val="24"/>
        </w:rPr>
      </w:pPr>
      <w:r>
        <w:rPr>
          <w:rFonts w:asciiTheme="minorHAnsi" w:hAnsiTheme="minorHAnsi" w:cs="Calibri"/>
          <w:sz w:val="24"/>
        </w:rPr>
        <w:t xml:space="preserve">How will you use the $7,500 seed money to develop your idea? </w:t>
      </w:r>
      <w:r w:rsidRPr="00DD50B0">
        <w:rPr>
          <w:rFonts w:asciiTheme="minorHAnsi" w:hAnsiTheme="minorHAnsi" w:cs="Calibri"/>
          <w:color w:val="0000FF"/>
          <w:sz w:val="24"/>
        </w:rPr>
        <w:t>We will use some of the funds for travel so we can meet to map out our idea and assign tasks; some funds will be used to pay an OPS employee to gather CCA materials; some funds will be used to travel to our first revenue-producing test prep session.</w:t>
      </w:r>
    </w:p>
    <w:p w14:paraId="1CE7F257" w14:textId="77777777" w:rsidR="002E5C18" w:rsidRDefault="00867844"/>
    <w:sectPr w:rsidR="002E5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F3509B"/>
    <w:multiLevelType w:val="hybridMultilevel"/>
    <w:tmpl w:val="D446078C"/>
    <w:lvl w:ilvl="0" w:tplc="EAAE9A6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DB6AEB98">
      <w:start w:val="1"/>
      <w:numFmt w:val="lowerLetter"/>
      <w:lvlText w:val="%2."/>
      <w:lvlJc w:val="left"/>
      <w:pPr>
        <w:ind w:left="63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DG1tDQ0N7MwNrBQ0lEKTi0uzszPAykwrAUA8RbztCwAAAA="/>
  </w:docVars>
  <w:rsids>
    <w:rsidRoot w:val="00087F7C"/>
    <w:rsid w:val="00087F7C"/>
    <w:rsid w:val="001D5912"/>
    <w:rsid w:val="004B2E70"/>
    <w:rsid w:val="00867844"/>
    <w:rsid w:val="00A10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93DD5"/>
  <w15:chartTrackingRefBased/>
  <w15:docId w15:val="{4BADF81F-18EC-4843-A1CE-C9246C255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F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87F7C"/>
    <w:rPr>
      <w:b/>
      <w:bCs/>
    </w:rPr>
  </w:style>
  <w:style w:type="character" w:styleId="Hyperlink">
    <w:name w:val="Hyperlink"/>
    <w:semiHidden/>
    <w:rsid w:val="00087F7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87F7C"/>
    <w:pPr>
      <w:spacing w:after="0" w:line="240" w:lineRule="auto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10B9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ss.ifas.ufl.edu/epe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kyrie Aldrnari</dc:creator>
  <cp:keywords/>
  <dc:description/>
  <cp:lastModifiedBy>Martin,April J</cp:lastModifiedBy>
  <cp:revision>2</cp:revision>
  <dcterms:created xsi:type="dcterms:W3CDTF">2019-05-30T12:57:00Z</dcterms:created>
  <dcterms:modified xsi:type="dcterms:W3CDTF">2019-05-30T12:57:00Z</dcterms:modified>
</cp:coreProperties>
</file>